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7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143f859-6dc1-4f60-9e2f-3adc92019ea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143f859-6dc1-4f60-9e2f-3adc92019ea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0224e62-2c35-4aba-aea9-27366ae784cd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0224e62-2c35-4aba-aea9-27366ae784cd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59f7f37-f0c1-4fc7-8687-46177e1a8a1c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59f7f37-f0c1-4fc7-8687-46177e1a8a1c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8f474bb-b58e-4f73-b441-23ebfc0ac7f7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8f474bb-b58e-4f73-b441-23ebfc0ac7f7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c0ecd86-6217-498f-b32c-3f7c91f709c1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c0ecd86-6217-498f-b32c-3f7c91f709c1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c0fcbc7-3101-452e-941f-02b013c5e75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c0fcbc7-3101-452e-941f-02b013c5e75b"/>
      <w:r>
        <w:rPr>
          <w:rFonts/>
          <w:b w:val="true"/>
        </w:rPr>
        <w:t xml:space="preserve">: </w:t>
      </w:r>
      <w:r>
        <w:t xml:space="preserve">B - Enoncé 14 : La consommation de Puff Bars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ebade13-f8c0-45f4-a731-1b64852940c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ebade13-f8c0-45f4-a731-1b64852940c0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5c9b5f8-20e3-458e-939a-04c20ff89f20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5c9b5f8-20e3-458e-939a-04c20ff89f20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02799f-0a5a-4576-ad0b-dad55a462fa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02799f-0a5a-4576-ad0b-dad55a462fae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a5e6b0-fded-4eeb-b345-27f6e6e94c2e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a5e6b0-fded-4eeb-b345-27f6e6e94c2e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3c71d1a-55b1-4c8e-8f44-04f4c143dfd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3c71d1a-55b1-4c8e-8f44-04f4c143dfd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a6cbb77-e615-4d6f-94dd-3663efae53d3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a6cbb77-e615-4d6f-94dd-3663efae53d3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7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7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a3ce0d5a76a8fb739b6b2c32c8c1b0832d55e740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9a9658fa27bbad94bb88a81f4c7a81f6b1a64b71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608f40a3e2b8947bbe1f7682f58de8c22b54b7a4.png"/>
<Relationship Id="rId43" Type="http://schemas.openxmlformats.org/officeDocument/2006/relationships/image" Target="media/0038a5051fbe89bce7f9dbdcf86e6d742704d635.png"/>
<Relationship Id="rId44" Type="http://schemas.openxmlformats.org/officeDocument/2006/relationships/image" Target="media/7b9cda7c864dec2ca1a21d93761015b8ebeb601d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d02245e7dee9da3ea3c4272080f1521f494ea56f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128806d27d7a6f185e866f6140f4ca49ac651121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fbc1b7ff817a8a487ce7e5bba787eed4e90d99fa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e8da95b191cd2608ad083c1bc590d694bcfccf08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7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28:58Z</dcterms:created>
  <dcterms:modified xsi:type="dcterms:W3CDTF">2024-12-02T15:29:0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7</vt:lpwstr>
  </property>
</Properties>
</file>